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97DE6" w14:textId="284A20E1" w:rsidR="007331A5" w:rsidRDefault="00C91DD4">
      <w:hyperlink r:id="rId6" w:history="1">
        <w:r w:rsidRPr="00991343">
          <w:rPr>
            <w:rStyle w:val="a7"/>
          </w:rPr>
          <w:t>https://drive.google.com/drive/folders/1-Z43Hp6</w:t>
        </w:r>
        <w:r w:rsidRPr="00991343">
          <w:rPr>
            <w:rStyle w:val="a7"/>
          </w:rPr>
          <w:t>m</w:t>
        </w:r>
        <w:r w:rsidRPr="00991343">
          <w:rPr>
            <w:rStyle w:val="a7"/>
          </w:rPr>
          <w:t>RENeJREuQNXeAWYuUrqEfktE?usp=sharing</w:t>
        </w:r>
      </w:hyperlink>
      <w:r>
        <w:t xml:space="preserve"> </w:t>
      </w:r>
    </w:p>
    <w:p w14:paraId="70C2DC64" w14:textId="21A37F54" w:rsidR="00C91DD4" w:rsidRDefault="00C91DD4">
      <w:pPr>
        <w:rPr>
          <w:rFonts w:hint="eastAsia"/>
        </w:rPr>
      </w:pPr>
    </w:p>
    <w:sectPr w:rsidR="00C91D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216F0" w14:textId="77777777" w:rsidR="00877EB7" w:rsidRDefault="00877EB7" w:rsidP="00C91DD4">
      <w:r>
        <w:separator/>
      </w:r>
    </w:p>
  </w:endnote>
  <w:endnote w:type="continuationSeparator" w:id="0">
    <w:p w14:paraId="2B132E3E" w14:textId="77777777" w:rsidR="00877EB7" w:rsidRDefault="00877EB7" w:rsidP="00C91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508B9" w14:textId="77777777" w:rsidR="00877EB7" w:rsidRDefault="00877EB7" w:rsidP="00C91DD4">
      <w:r>
        <w:separator/>
      </w:r>
    </w:p>
  </w:footnote>
  <w:footnote w:type="continuationSeparator" w:id="0">
    <w:p w14:paraId="55C55DC6" w14:textId="77777777" w:rsidR="00877EB7" w:rsidRDefault="00877EB7" w:rsidP="00C91D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zcxNTQ1NTMwNTVX0lEKTi0uzszPAykwrAUARNyC/SwAAAA="/>
  </w:docVars>
  <w:rsids>
    <w:rsidRoot w:val="008F57DF"/>
    <w:rsid w:val="007331A5"/>
    <w:rsid w:val="00877EB7"/>
    <w:rsid w:val="008F57DF"/>
    <w:rsid w:val="00A21D28"/>
    <w:rsid w:val="00AC7CCC"/>
    <w:rsid w:val="00B31236"/>
    <w:rsid w:val="00C91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EB1FEF"/>
  <w15:chartTrackingRefBased/>
  <w15:docId w15:val="{4669E0ED-B1E4-4B60-AE91-8161D98CE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1D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1DD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91D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1DD4"/>
    <w:rPr>
      <w:sz w:val="18"/>
      <w:szCs w:val="18"/>
    </w:rPr>
  </w:style>
  <w:style w:type="character" w:styleId="a7">
    <w:name w:val="Hyperlink"/>
    <w:basedOn w:val="a0"/>
    <w:uiPriority w:val="99"/>
    <w:unhideWhenUsed/>
    <w:rsid w:val="00C91DD4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C91DD4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C91D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drive/folders/1-Z43Hp6mRENeJREuQNXeAWYuUrqEfktE?usp=sharin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ngshan</dc:creator>
  <cp:keywords/>
  <dc:description/>
  <cp:lastModifiedBy>Li Lingshan</cp:lastModifiedBy>
  <cp:revision>2</cp:revision>
  <dcterms:created xsi:type="dcterms:W3CDTF">2023-05-04T09:50:00Z</dcterms:created>
  <dcterms:modified xsi:type="dcterms:W3CDTF">2023-05-04T09:52:00Z</dcterms:modified>
</cp:coreProperties>
</file>